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1D78" w:rsidRPr="000D1D78" w:rsidRDefault="000D1D78" w:rsidP="00D55698">
      <w:pPr>
        <w:pStyle w:val="FirstParagraph"/>
        <w:jc w:val="center"/>
        <w:rPr>
          <w:b/>
          <w:lang w:val="ru-RU"/>
        </w:rPr>
      </w:pPr>
      <w:r w:rsidRPr="000D1D78">
        <w:rPr>
          <w:b/>
          <w:lang w:val="ru-RU"/>
        </w:rPr>
        <w:t>Аренда гусеничного экскаватора</w:t>
      </w:r>
    </w:p>
    <w:p w:rsidR="0028332A" w:rsidRPr="009D4D27" w:rsidRDefault="00090DB0">
      <w:pPr>
        <w:pStyle w:val="FirstParagraph"/>
        <w:rPr>
          <w:lang w:val="ru-RU"/>
        </w:rPr>
      </w:pPr>
      <w:r w:rsidRPr="009D4D27">
        <w:rPr>
          <w:lang w:val="ru-RU"/>
        </w:rPr>
        <w:t>В аренде надежных</w:t>
      </w:r>
      <w:r w:rsidR="009D4D27">
        <w:rPr>
          <w:lang w:val="ru-RU"/>
        </w:rPr>
        <w:t xml:space="preserve"> гусеничных</w:t>
      </w:r>
      <w:r w:rsidRPr="009D4D27">
        <w:rPr>
          <w:lang w:val="ru-RU"/>
        </w:rPr>
        <w:t xml:space="preserve"> экскаваторов нуждаются как крупные строительные компании, так и обычные граждане.</w:t>
      </w:r>
      <w:r w:rsidR="009D4D27">
        <w:rPr>
          <w:lang w:val="ru-RU"/>
        </w:rPr>
        <w:t xml:space="preserve"> Наша компания, специализирующая</w:t>
      </w:r>
      <w:r w:rsidRPr="009D4D27">
        <w:rPr>
          <w:lang w:val="ru-RU"/>
        </w:rPr>
        <w:t xml:space="preserve">ся на аренде </w:t>
      </w:r>
      <w:r w:rsidR="009D4D27" w:rsidRPr="009D4D27">
        <w:rPr>
          <w:lang w:val="ru-RU"/>
        </w:rPr>
        <w:t>экскаваторов,</w:t>
      </w:r>
      <w:r w:rsidRPr="009D4D27">
        <w:rPr>
          <w:lang w:val="ru-RU"/>
        </w:rPr>
        <w:t xml:space="preserve"> </w:t>
      </w:r>
      <w:r w:rsidR="009D4D27">
        <w:rPr>
          <w:lang w:val="ru-RU"/>
        </w:rPr>
        <w:t xml:space="preserve">предлагает </w:t>
      </w:r>
      <w:r w:rsidRPr="009D4D27">
        <w:rPr>
          <w:lang w:val="ru-RU"/>
        </w:rPr>
        <w:t>качественное обслуживание по разумной цене. Сот</w:t>
      </w:r>
      <w:bookmarkStart w:id="0" w:name="_GoBack"/>
      <w:bookmarkEnd w:id="0"/>
      <w:r w:rsidRPr="009D4D27">
        <w:rPr>
          <w:lang w:val="ru-RU"/>
        </w:rPr>
        <w:t xml:space="preserve">рудничая с ними, </w:t>
      </w:r>
      <w:r w:rsidR="009D4D27">
        <w:rPr>
          <w:lang w:val="ru-RU"/>
        </w:rPr>
        <w:t>вы получаете</w:t>
      </w:r>
      <w:r w:rsidRPr="009D4D27">
        <w:rPr>
          <w:lang w:val="ru-RU"/>
        </w:rPr>
        <w:t xml:space="preserve"> в свое </w:t>
      </w:r>
      <w:r w:rsidR="009D4D27">
        <w:rPr>
          <w:lang w:val="ru-RU"/>
        </w:rPr>
        <w:t xml:space="preserve">расположение мощную спецтехнику, способную выполнить </w:t>
      </w:r>
      <w:r w:rsidRPr="009D4D27">
        <w:rPr>
          <w:lang w:val="ru-RU"/>
        </w:rPr>
        <w:t xml:space="preserve">трудоемкую работу. </w:t>
      </w:r>
      <w:r w:rsidR="009D4D27">
        <w:rPr>
          <w:lang w:val="ru-RU"/>
        </w:rPr>
        <w:t>Почему заказывать услугу у нас выгодно?</w:t>
      </w:r>
    </w:p>
    <w:p w:rsidR="0028332A" w:rsidRPr="000D1D78" w:rsidRDefault="00090DB0">
      <w:pPr>
        <w:pStyle w:val="a0"/>
        <w:rPr>
          <w:b/>
          <w:lang w:val="ru-RU"/>
        </w:rPr>
      </w:pPr>
      <w:r w:rsidRPr="000D1D78">
        <w:rPr>
          <w:b/>
          <w:lang w:val="ru-RU"/>
        </w:rPr>
        <w:t>Быстрое оформление заказа</w:t>
      </w:r>
    </w:p>
    <w:p w:rsidR="0028332A" w:rsidRPr="009D4D27" w:rsidRDefault="00090DB0">
      <w:pPr>
        <w:pStyle w:val="a0"/>
        <w:rPr>
          <w:lang w:val="ru-RU"/>
        </w:rPr>
      </w:pPr>
      <w:r w:rsidRPr="009D4D27">
        <w:rPr>
          <w:lang w:val="ru-RU"/>
        </w:rPr>
        <w:t xml:space="preserve">Для оформления заказа арендатору необходимо связаться с сотрудниками компании, которая предоставляет напрокат спецмашины. </w:t>
      </w:r>
      <w:r w:rsidR="009D4D27">
        <w:rPr>
          <w:lang w:val="ru-RU"/>
        </w:rPr>
        <w:t>Наши специалисты</w:t>
      </w:r>
      <w:r w:rsidRPr="009D4D27">
        <w:rPr>
          <w:lang w:val="ru-RU"/>
        </w:rPr>
        <w:t xml:space="preserve"> проконсультируют клиента и помогут ему выбрать нужную модель экскаватора. После заключения договора аренды спецтехника будет доставлена на объект в точно оговоренное с заказчиком время. Арендатору не придется самому заниматься поиском и перевозкой экскаватора.</w:t>
      </w:r>
    </w:p>
    <w:p w:rsidR="0028332A" w:rsidRPr="000D1D78" w:rsidRDefault="000D1D78">
      <w:pPr>
        <w:pStyle w:val="a0"/>
        <w:rPr>
          <w:b/>
          <w:lang w:val="ru-RU"/>
        </w:rPr>
      </w:pPr>
      <w:r w:rsidRPr="000D1D78">
        <w:rPr>
          <w:b/>
          <w:lang w:val="ru-RU"/>
        </w:rPr>
        <w:t>Точечное решение задач</w:t>
      </w:r>
    </w:p>
    <w:p w:rsidR="0028332A" w:rsidRPr="009D4D27" w:rsidRDefault="00090DB0">
      <w:pPr>
        <w:pStyle w:val="a0"/>
        <w:rPr>
          <w:lang w:val="ru-RU"/>
        </w:rPr>
      </w:pPr>
      <w:r w:rsidRPr="009D4D27">
        <w:rPr>
          <w:lang w:val="ru-RU"/>
        </w:rPr>
        <w:t xml:space="preserve">Экскаватор - это достаточно универсальная и мощная спецтехника. Такие спецмашины различаются по типу ходовой части, принципу работы, эксплуатационному предназначению, а также по силовому оборудованию. Гусеничный экскаватор регулярно применяется в строительстве дорог и при возведении многоэтажных зданий. С помощью </w:t>
      </w:r>
      <w:r w:rsidR="000D1D78">
        <w:rPr>
          <w:lang w:val="ru-RU"/>
        </w:rPr>
        <w:t>гусеничного экскаватора</w:t>
      </w:r>
      <w:r w:rsidRPr="009D4D27">
        <w:rPr>
          <w:lang w:val="ru-RU"/>
        </w:rPr>
        <w:t xml:space="preserve"> можно произвести </w:t>
      </w:r>
      <w:r w:rsidR="000D1D78">
        <w:rPr>
          <w:lang w:val="ru-RU"/>
        </w:rPr>
        <w:t xml:space="preserve">практически </w:t>
      </w:r>
      <w:r w:rsidRPr="009D4D27">
        <w:rPr>
          <w:lang w:val="ru-RU"/>
        </w:rPr>
        <w:t>любую по сложности работу.</w:t>
      </w:r>
    </w:p>
    <w:p w:rsidR="0028332A" w:rsidRPr="000D1D78" w:rsidRDefault="000D1D78">
      <w:pPr>
        <w:pStyle w:val="a0"/>
        <w:rPr>
          <w:b/>
          <w:lang w:val="ru-RU"/>
        </w:rPr>
      </w:pPr>
      <w:r>
        <w:rPr>
          <w:b/>
          <w:lang w:val="ru-RU"/>
        </w:rPr>
        <w:t>Возможность</w:t>
      </w:r>
      <w:r w:rsidR="00090DB0" w:rsidRPr="000D1D78">
        <w:rPr>
          <w:b/>
          <w:lang w:val="ru-RU"/>
        </w:rPr>
        <w:t xml:space="preserve"> арендовать экскаватор с водителем</w:t>
      </w:r>
    </w:p>
    <w:p w:rsidR="0028332A" w:rsidRPr="009D4D27" w:rsidRDefault="000D1D78">
      <w:pPr>
        <w:pStyle w:val="a0"/>
        <w:rPr>
          <w:lang w:val="ru-RU"/>
        </w:rPr>
      </w:pPr>
      <w:r>
        <w:rPr>
          <w:lang w:val="ru-RU"/>
        </w:rPr>
        <w:t>Наша компания располагае</w:t>
      </w:r>
      <w:r w:rsidR="00090DB0" w:rsidRPr="009D4D27">
        <w:rPr>
          <w:lang w:val="ru-RU"/>
        </w:rPr>
        <w:t xml:space="preserve">т штатом профессиональных операторов-экскаваторщиков. Такие специалисты обладают всеми необходимыми знаниями и навыками, чтобы управлять различными моделями экскаваторов. Они </w:t>
      </w:r>
      <w:r>
        <w:rPr>
          <w:lang w:val="ru-RU"/>
        </w:rPr>
        <w:t>на высоком уровне</w:t>
      </w:r>
      <w:r w:rsidR="00090DB0" w:rsidRPr="009D4D27">
        <w:rPr>
          <w:lang w:val="ru-RU"/>
        </w:rPr>
        <w:t xml:space="preserve"> разбираются в технических характеристиках спецмашин. Квалифицированный и опытный водитель экскаватора сможет своевременно и качественно выполнить свою работу. Аренда экскаватора с профессиональным водителем позволяет заказчику избежать </w:t>
      </w:r>
      <w:r>
        <w:rPr>
          <w:lang w:val="ru-RU"/>
        </w:rPr>
        <w:t>решения косвенных задач и оперативно приступить к работе</w:t>
      </w:r>
      <w:r w:rsidR="00090DB0" w:rsidRPr="009D4D27">
        <w:rPr>
          <w:lang w:val="ru-RU"/>
        </w:rPr>
        <w:t>.</w:t>
      </w:r>
    </w:p>
    <w:p w:rsidR="0028332A" w:rsidRPr="000D1D78" w:rsidRDefault="000D1D78">
      <w:pPr>
        <w:pStyle w:val="a0"/>
        <w:rPr>
          <w:b/>
          <w:lang w:val="ru-RU"/>
        </w:rPr>
      </w:pPr>
      <w:r>
        <w:rPr>
          <w:b/>
          <w:lang w:val="ru-RU"/>
        </w:rPr>
        <w:t>Экономия</w:t>
      </w:r>
    </w:p>
    <w:p w:rsidR="0028332A" w:rsidRDefault="00090DB0">
      <w:pPr>
        <w:pStyle w:val="a0"/>
        <w:rPr>
          <w:lang w:val="ru-RU"/>
        </w:rPr>
      </w:pPr>
      <w:r w:rsidRPr="009D4D27">
        <w:rPr>
          <w:lang w:val="ru-RU"/>
        </w:rPr>
        <w:t>Даже успешные строительные компании не спешат обзаводиться а</w:t>
      </w:r>
      <w:r w:rsidR="000D1D78">
        <w:rPr>
          <w:lang w:val="ru-RU"/>
        </w:rPr>
        <w:t>втопарком со спецтехникой. Покупка экскаватора</w:t>
      </w:r>
      <w:r w:rsidRPr="009D4D27">
        <w:rPr>
          <w:lang w:val="ru-RU"/>
        </w:rPr>
        <w:t xml:space="preserve"> </w:t>
      </w:r>
      <w:r w:rsidR="000D1D78">
        <w:rPr>
          <w:lang w:val="ru-RU"/>
        </w:rPr>
        <w:t>может быть существенным нецелевым расходом</w:t>
      </w:r>
      <w:r w:rsidRPr="009D4D27">
        <w:rPr>
          <w:lang w:val="ru-RU"/>
        </w:rPr>
        <w:t>.</w:t>
      </w:r>
      <w:r w:rsidR="000D1D78">
        <w:rPr>
          <w:lang w:val="ru-RU"/>
        </w:rPr>
        <w:t xml:space="preserve"> Также владельцу гусеничного экскаватора</w:t>
      </w:r>
      <w:r w:rsidRPr="009D4D27">
        <w:rPr>
          <w:lang w:val="ru-RU"/>
        </w:rPr>
        <w:t xml:space="preserve"> придется </w:t>
      </w:r>
      <w:r w:rsidR="000D1D78">
        <w:rPr>
          <w:lang w:val="ru-RU"/>
        </w:rPr>
        <w:t xml:space="preserve">нести затраты на эксплуатацию, </w:t>
      </w:r>
      <w:r w:rsidRPr="009D4D27">
        <w:rPr>
          <w:lang w:val="ru-RU"/>
        </w:rPr>
        <w:t>покупать горюче-смазочные материалы, запч</w:t>
      </w:r>
      <w:r w:rsidR="000D1D78" w:rsidRPr="000D1D78">
        <w:rPr>
          <w:lang w:val="ru-RU"/>
        </w:rPr>
        <w:t>а</w:t>
      </w:r>
      <w:r w:rsidRPr="009D4D27">
        <w:rPr>
          <w:lang w:val="ru-RU"/>
        </w:rPr>
        <w:t>сти, оборудование для ремонта, платить заработную плату операторам и обслуживающему персоналу. Если приобретенные специализированные машины не будут окупать себя, то деятельность компании-владельца станет нерентабельной. Воспользовавшись услугой по аренде</w:t>
      </w:r>
      <w:r w:rsidR="000D1D78">
        <w:rPr>
          <w:lang w:val="ru-RU"/>
        </w:rPr>
        <w:t xml:space="preserve"> гусеничного</w:t>
      </w:r>
      <w:r w:rsidRPr="009D4D27">
        <w:rPr>
          <w:lang w:val="ru-RU"/>
        </w:rPr>
        <w:t xml:space="preserve"> экскаватора, арендатор сможет существенно сэкономить на сервисе. Особенно выгодно брать напрокат спецтехнику строительным компаниям и предприятиям. Чтобы не допустить значительных финансовых затрат, они могут заключить долгосрочный контракт с арендодателем и получить скидку.</w:t>
      </w:r>
    </w:p>
    <w:p w:rsidR="000D1D78" w:rsidRPr="000D1D78" w:rsidRDefault="000D1D78">
      <w:pPr>
        <w:pStyle w:val="a0"/>
        <w:rPr>
          <w:b/>
          <w:lang w:val="ru-RU"/>
        </w:rPr>
      </w:pPr>
      <w:r w:rsidRPr="000D1D78">
        <w:rPr>
          <w:b/>
          <w:lang w:val="ru-RU"/>
        </w:rPr>
        <w:t>Доступные модели</w:t>
      </w:r>
    </w:p>
    <w:p w:rsidR="000D1D78" w:rsidRDefault="000D1D78">
      <w:pPr>
        <w:pStyle w:val="a0"/>
        <w:rPr>
          <w:lang w:val="ru-RU"/>
        </w:rPr>
      </w:pPr>
    </w:p>
    <w:p w:rsidR="00D55698" w:rsidRPr="00D55698" w:rsidRDefault="000D1D78">
      <w:pPr>
        <w:pStyle w:val="a0"/>
        <w:rPr>
          <w:b/>
          <w:lang w:val="ru-RU"/>
        </w:rPr>
      </w:pPr>
      <w:r w:rsidRPr="00D55698">
        <w:rPr>
          <w:b/>
          <w:lang w:val="ru-RU"/>
        </w:rPr>
        <w:t>JCB 205 NLC</w:t>
      </w:r>
      <w:r w:rsidR="00D55698" w:rsidRPr="00D55698">
        <w:rPr>
          <w:b/>
          <w:lang w:val="ru-RU"/>
        </w:rPr>
        <w:t xml:space="preserve"> </w:t>
      </w:r>
    </w:p>
    <w:p w:rsidR="000D1D78" w:rsidRDefault="00D55698">
      <w:pPr>
        <w:pStyle w:val="a0"/>
        <w:rPr>
          <w:lang w:val="ru-RU"/>
        </w:rPr>
      </w:pPr>
      <w:r>
        <w:rPr>
          <w:lang w:val="ru-RU"/>
        </w:rPr>
        <w:t>(таблица фото)</w:t>
      </w:r>
    </w:p>
    <w:p w:rsidR="000D1D78" w:rsidRPr="00D55698" w:rsidRDefault="000D1D78">
      <w:pPr>
        <w:pStyle w:val="a0"/>
        <w:rPr>
          <w:b/>
          <w:lang w:val="ru-RU"/>
        </w:rPr>
      </w:pPr>
      <w:r w:rsidRPr="00D55698">
        <w:rPr>
          <w:b/>
          <w:lang w:val="ru-RU"/>
        </w:rPr>
        <w:t>JCB 330</w:t>
      </w:r>
    </w:p>
    <w:p w:rsidR="00D55698" w:rsidRDefault="00D55698" w:rsidP="00D55698">
      <w:pPr>
        <w:pStyle w:val="a0"/>
        <w:rPr>
          <w:lang w:val="ru-RU"/>
        </w:rPr>
      </w:pPr>
      <w:r>
        <w:rPr>
          <w:lang w:val="ru-RU"/>
        </w:rPr>
        <w:t>(таблица фото)</w:t>
      </w:r>
    </w:p>
    <w:p w:rsidR="000D1D78" w:rsidRPr="00D55698" w:rsidRDefault="000D1D78">
      <w:pPr>
        <w:pStyle w:val="a0"/>
        <w:rPr>
          <w:b/>
          <w:lang w:val="ru-RU"/>
        </w:rPr>
      </w:pPr>
      <w:r w:rsidRPr="00D55698">
        <w:rPr>
          <w:b/>
          <w:lang w:val="ru-RU"/>
        </w:rPr>
        <w:t>HITACHI 210</w:t>
      </w:r>
    </w:p>
    <w:p w:rsidR="00D55698" w:rsidRDefault="00D55698">
      <w:pPr>
        <w:pStyle w:val="a0"/>
        <w:rPr>
          <w:lang w:val="ru-RU"/>
        </w:rPr>
      </w:pPr>
      <w:r>
        <w:rPr>
          <w:lang w:val="ru-RU"/>
        </w:rPr>
        <w:t>(таблица фото)</w:t>
      </w:r>
    </w:p>
    <w:p w:rsidR="000D1D78" w:rsidRPr="00D55698" w:rsidRDefault="000D1D78">
      <w:pPr>
        <w:pStyle w:val="a0"/>
        <w:rPr>
          <w:b/>
          <w:lang w:val="ru-RU"/>
        </w:rPr>
      </w:pPr>
      <w:r w:rsidRPr="00D55698">
        <w:rPr>
          <w:b/>
          <w:lang w:val="ru-RU"/>
        </w:rPr>
        <w:t>CATERPILLAR 330</w:t>
      </w:r>
    </w:p>
    <w:p w:rsidR="00D55698" w:rsidRDefault="00D55698" w:rsidP="00D55698">
      <w:pPr>
        <w:pStyle w:val="a0"/>
        <w:rPr>
          <w:lang w:val="ru-RU"/>
        </w:rPr>
      </w:pPr>
      <w:r>
        <w:rPr>
          <w:lang w:val="ru-RU"/>
        </w:rPr>
        <w:t>(таблица фото)</w:t>
      </w:r>
    </w:p>
    <w:sectPr w:rsidR="00D5569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1C9B" w:rsidRDefault="004A1C9B">
      <w:pPr>
        <w:spacing w:after="0"/>
      </w:pPr>
      <w:r>
        <w:separator/>
      </w:r>
    </w:p>
  </w:endnote>
  <w:endnote w:type="continuationSeparator" w:id="0">
    <w:p w:rsidR="004A1C9B" w:rsidRDefault="004A1C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1C9B" w:rsidRDefault="004A1C9B">
      <w:r>
        <w:separator/>
      </w:r>
    </w:p>
  </w:footnote>
  <w:footnote w:type="continuationSeparator" w:id="0">
    <w:p w:rsidR="004A1C9B" w:rsidRDefault="004A1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D3E58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37CB4C"/>
    <w:multiLevelType w:val="multilevel"/>
    <w:tmpl w:val="3D2AC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0DB0"/>
    <w:rsid w:val="000D1D78"/>
    <w:rsid w:val="0028332A"/>
    <w:rsid w:val="004A1C9B"/>
    <w:rsid w:val="004E29B3"/>
    <w:rsid w:val="00590D07"/>
    <w:rsid w:val="00784D58"/>
    <w:rsid w:val="008D6863"/>
    <w:rsid w:val="009D4D27"/>
    <w:rsid w:val="00A21CBE"/>
    <w:rsid w:val="00B86B75"/>
    <w:rsid w:val="00BC48D5"/>
    <w:rsid w:val="00C36279"/>
    <w:rsid w:val="00D5569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40E0A"/>
  <w15:docId w15:val="{B03958D4-71FA-4997-B3A2-79B6FDEEC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dcterms:created xsi:type="dcterms:W3CDTF">2020-10-15T20:52:00Z</dcterms:created>
  <dcterms:modified xsi:type="dcterms:W3CDTF">2020-10-15T20:52:00Z</dcterms:modified>
</cp:coreProperties>
</file>